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Systems Engineer Internship Position, Khartoum, Sudan</w:t>
      </w:r>
    </w:p>
    <w:bookmarkEnd w:id="20"/>
    <w:p>
      <w:pPr>
        <w:pStyle w:val="BodyText"/>
      </w:pPr>
      <w:r>
        <w:t xml:space="preserve">Your Full Name</w:t>
      </w:r>
      <w:r>
        <w:br/>
      </w:r>
      <w:r>
        <w:t xml:space="preserve">Your Address (Khartoum or Nearby)</w:t>
      </w:r>
      <w:r>
        <w:br/>
      </w:r>
      <w:r>
        <w:t xml:space="preserve">Your Phone Number</w:t>
      </w:r>
      <w:r>
        <w:br/>
      </w:r>
      <w:r>
        <w:t xml:space="preserve">Your Email Address</w:t>
      </w:r>
      <w:r>
        <w:br/>
      </w:r>
      <w:r>
        <w:br/>
      </w:r>
      <w:r>
        <w:t xml:space="preserve">[Date]</w:t>
      </w:r>
    </w:p>
    <w:p>
      <w:pPr>
        <w:pStyle w:val="BodyText"/>
      </w:pPr>
      <w:r>
        <w:t xml:space="preserve">[Hiring Manager Name]</w:t>
      </w:r>
      <w:r>
        <w:br/>
      </w:r>
      <w:r>
        <w:t xml:space="preserve">[Company Name]</w:t>
      </w:r>
      <w:r>
        <w:br/>
      </w:r>
      <w:r>
        <w:t xml:space="preserve">[Company Address]</w:t>
      </w:r>
      <w:r>
        <w:br/>
      </w:r>
      <w:r>
        <w:t xml:space="preserve">Khartoum, Sudan</w:t>
      </w:r>
    </w:p>
    <w:p>
      <w:pPr>
        <w:pStyle w:val="BodyText"/>
      </w:pPr>
      <w:r>
        <w:t xml:space="preserve">Dear Hiring Manager,</w:t>
      </w:r>
    </w:p>
    <w:p>
      <w:pPr>
        <w:pStyle w:val="BodyText"/>
      </w:pPr>
      <w:r>
        <w:t xml:space="preserve">It is with profound enthusiasm that I submit my application for the Systems Engineer Internship position at your esteemed organization in Khartoum, Sudan. As a dedicated and technically adept student currently pursuing my Bachelor of Science in Computer Engineering at the University of Khartoum, I have closely followed Sudan's dynamic technological evolution and am eager to contribute to its growing digital infrastructure through this valuable opportunity within your team. This</w:t>
      </w:r>
      <w:r>
        <w:t xml:space="preserve"> </w:t>
      </w:r>
      <w:r>
        <w:rPr>
          <w:bCs/>
          <w:b/>
        </w:rPr>
        <w:t xml:space="preserve">Internship Application Letter</w:t>
      </w:r>
      <w:r>
        <w:t xml:space="preserve"> </w:t>
      </w:r>
      <w:r>
        <w:t xml:space="preserve">formally expresses my commitment to developing my expertise as a future Systems Engineer in the heart of Sudan's capital, where innovation meets necessity.</w:t>
      </w:r>
    </w:p>
    <w:p>
      <w:pPr>
        <w:pStyle w:val="BodyText"/>
      </w:pPr>
      <w:r>
        <w:t xml:space="preserve">My academic journey has equipped me with a robust foundation in network architecture, system integration, and performance optimization – core competencies directly aligned with the demands of modern systems engineering. I have gained hands-on experience through university projects such as designing a scalable campus-wide Wi-Fi infrastructure using Cisco networking equipment and implementing cloud-based server solutions on Ubuntu Linux platforms. In my most recent project, I led a team to develop a low-cost, energy-efficient monitoring system for water distribution networks in Northern Khartoum, which required troubleshooting complex hardware-software interactions and optimizing data flow under limited bandwidth conditions. This experience crystallized my passion for creating resilient systems that directly address real-world challenges prevalent across Sudan's urban centers like Khartoum.</w:t>
      </w:r>
    </w:p>
    <w:p>
      <w:pPr>
        <w:pStyle w:val="BodyText"/>
      </w:pPr>
      <w:r>
        <w:t xml:space="preserve">What particularly motivates me to seek this</w:t>
      </w:r>
      <w:r>
        <w:t xml:space="preserve"> </w:t>
      </w:r>
      <w:r>
        <w:rPr>
          <w:bCs/>
          <w:b/>
        </w:rPr>
        <w:t xml:space="preserve">Systems Engineer</w:t>
      </w:r>
      <w:r>
        <w:t xml:space="preserve"> </w:t>
      </w:r>
      <w:r>
        <w:t xml:space="preserve">internship in Sudan Khartoum is the unique opportunity to apply global technical knowledge within a rapidly developing market with specific contextual needs. I understand that infrastructure projects in Khartoum face distinct challenges related to power stability, network connectivity, and resource constraints – challenges that require creative engineering solutions rather than merely applying textbook theories. My coursework in Advanced Network Security and Telecommunications Systems has given me insights into these complexities, and I am keen to learn from your team's practical experience navigating them. I am especially drawn to your company's recent initiatives in digital government services, as they represent the kind of impactful work where a skilled Systems Engineer can make tangible contributions to Sudan's socio-economic development.</w:t>
      </w:r>
    </w:p>
    <w:p>
      <w:pPr>
        <w:pStyle w:val="BodyText"/>
      </w:pPr>
      <w:r>
        <w:t xml:space="preserve">I possess proficiency in key systems engineering tools including Cisco Packet Tracer for network simulation, Wireshark for traffic analysis, Git for version control, and foundational knowledge of Python scripting for automation tasks. I have also developed strong soft skills through collaborative projects and community service initiatives in Khartoum – including mentoring high school students in basic computer literacy at the Al-Azhar Cultural Center – which has honed my ability to communicate technical concepts clearly to diverse audiences. This interpersonal capability is crucial when implementing systems across varied organizational structures, a common scenario within Sudan's evolving IT landscape.</w:t>
      </w:r>
    </w:p>
    <w:p>
      <w:pPr>
        <w:pStyle w:val="BodyText"/>
      </w:pPr>
      <w:r>
        <w:t xml:space="preserve">The city of Khartoum itself serves as a powerful catalyst for my application. Growing up amid its vibrant mix of traditional and modern influences, I've witnessed firsthand how technological adoption can transform communities. From the bustling markets near Omdurman to the expanding tech hubs along Al-Ja'fari Street, I recognize that reliable systems underpin progress. My fluency in both Arabic (native) and English ensures seamless communication with local stakeholders, a critical asset for any Systems Engineer operating within Sudan Khartoum. I am fully prepared to immerse myself in your team's workflow from day one, contributing my technical skills while learning from the wealth of experience held by your professionals.</w:t>
      </w:r>
    </w:p>
    <w:p>
      <w:pPr>
        <w:pStyle w:val="BodyText"/>
      </w:pPr>
      <w:r>
        <w:t xml:space="preserve">I have long admired your company's reputation for fostering technical talent and delivering innovative solutions within Sudan's unique environment. Your commitment to developing local engineering capabilities aligns perfectly with my career aspirations. This</w:t>
      </w:r>
      <w:r>
        <w:t xml:space="preserve"> </w:t>
      </w:r>
      <w:r>
        <w:rPr>
          <w:bCs/>
          <w:b/>
        </w:rPr>
        <w:t xml:space="preserve">Internship Application Letter</w:t>
      </w:r>
      <w:r>
        <w:t xml:space="preserve"> </w:t>
      </w:r>
      <w:r>
        <w:t xml:space="preserve">represents my earnest desire to grow under your mentorship, gain practical experience in enterprise systems deployment, and ultimately contribute meaningfully to Sudan's technological advancement from the foundation of Khartoum – a city where I am deeply rooted and eager to serve.</w:t>
      </w:r>
    </w:p>
    <w:p>
      <w:pPr>
        <w:pStyle w:val="BodyText"/>
      </w:pPr>
      <w:r>
        <w:t xml:space="preserve">Thank you for considering my application for the Systems Engineer Internship position. I have attached my curriculum vitae for your detailed review and welcome the opportunity to discuss how my skills in network configuration, system troubleshooting, and collaborative problem-solving can benefit your team in Khartoum. I am available for an interview at your earliest convenience and can be reached via email or phone.</w:t>
      </w:r>
    </w:p>
    <w:p>
      <w:pPr>
        <w:pStyle w:val="BodyText"/>
      </w:pPr>
      <w:r>
        <w:t xml:space="preserve">Sincerely,</w:t>
      </w:r>
      <w:r>
        <w:br/>
      </w:r>
      <w:r>
        <w:br/>
      </w:r>
      <w:r>
        <w:t xml:space="preserve">[Your Full Name]</w:t>
      </w:r>
      <w:r>
        <w:br/>
      </w:r>
      <w:r>
        <w:t xml:space="preserve">Student of Computer Engineering</w:t>
      </w:r>
      <w:r>
        <w:br/>
      </w:r>
      <w:r>
        <w:t xml:space="preserve">University of Khartoum, Sud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Sudan Khartoum</dc:title>
  <dc:creator/>
  <dc:language>en</dc:language>
  <cp:keywords/>
  <dcterms:created xsi:type="dcterms:W3CDTF">2026-07-14T15:00:34Z</dcterms:created>
  <dcterms:modified xsi:type="dcterms:W3CDTF">2026-07-14T15:00:34Z</dcterms:modified>
</cp:coreProperties>
</file>

<file path=docProps/custom.xml><?xml version="1.0" encoding="utf-8"?>
<Properties xmlns="http://schemas.openxmlformats.org/officeDocument/2006/custom-properties" xmlns:vt="http://schemas.openxmlformats.org/officeDocument/2006/docPropsVTypes"/>
</file>